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8865C6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435050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uesendong</w:t>
                            </w:r>
                            <w:r w:rsidR="00157623" w:rsidRPr="00157623">
                              <w:rPr>
                                <w:lang w:val="en-US"/>
                              </w:rPr>
                              <w:t>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435050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uesendong</w:t>
                      </w:r>
                      <w:r w:rsidR="00157623" w:rsidRPr="00157623">
                        <w:rPr>
                          <w:lang w:val="en-US"/>
                        </w:rPr>
                        <w:t>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8865C6">
        <w:rPr>
          <w:lang w:val="en-CA"/>
        </w:rPr>
        <w:t>YUESEN</w:t>
      </w:r>
    </w:p>
    <w:p w:rsidR="005B3B8B" w:rsidRPr="005166D0" w:rsidRDefault="00584ADF" w:rsidP="004804B5">
      <w:pPr>
        <w:pStyle w:val="LastName"/>
      </w:pPr>
      <w:r w:rsidRPr="005166D0">
        <w:t>DONG</w:t>
      </w:r>
    </w:p>
    <w:p w:rsidR="00963EAF" w:rsidRPr="005166D0" w:rsidRDefault="00EB7CF2" w:rsidP="00963EAF">
      <w:pPr>
        <w:pStyle w:val="1"/>
        <w:rPr>
          <w:noProof w:val="0"/>
          <w:lang w:val="en-CA"/>
        </w:rPr>
      </w:pPr>
      <w:r w:rsidRPr="005166D0">
        <w:rPr>
          <w:lang w:eastAsia="zh-CN"/>
        </w:rPr>
        <mc:AlternateContent>
          <mc:Choice Requires="wps">
            <w:drawing>
              <wp:anchor distT="0" distB="0" distL="365760" distR="114300" simplePos="0" relativeHeight="251660288" behindDoc="1" locked="0" layoutInCell="1" allowOverlap="1">
                <wp:simplePos x="0" y="0"/>
                <wp:positionH relativeFrom="column">
                  <wp:posOffset>4784725</wp:posOffset>
                </wp:positionH>
                <wp:positionV relativeFrom="page">
                  <wp:posOffset>1573530</wp:posOffset>
                </wp:positionV>
                <wp:extent cx="2030095" cy="8750935"/>
                <wp:effectExtent l="0" t="0" r="8255" b="0"/>
                <wp:wrapTight wrapText="bothSides">
                  <wp:wrapPolygon edited="0">
                    <wp:start x="0" y="0"/>
                    <wp:lineTo x="0" y="21536"/>
                    <wp:lineTo x="21485" y="21536"/>
                    <wp:lineTo x="21485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30095" cy="87509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C7F2E" w:rsidRPr="005166D0" w:rsidRDefault="008C7F2E" w:rsidP="008C7F2E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 w:rsidRPr="005166D0">
                              <w:rPr>
                                <w:noProof w:val="0"/>
                                <w:lang w:val="en-CA"/>
                              </w:rPr>
                              <w:t>SKILLS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Java</w:t>
                            </w:r>
                            <w:r w:rsidRPr="005166D0">
                              <w:rPr>
                                <w:rFonts w:eastAsiaTheme="minorEastAsia"/>
                                <w:lang w:eastAsia="zh-CN"/>
                              </w:rPr>
                              <w:t>/</w:t>
                            </w:r>
                            <w:r w:rsidRPr="005166D0">
                              <w:t>Python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C/C++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skell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Default="00F94441" w:rsidP="00963EAF">
                            <w:pPr>
                              <w:pStyle w:val="a4"/>
                            </w:pPr>
                            <w:r w:rsidRPr="005166D0">
                              <w:t>HTML/CSS</w:t>
                            </w:r>
                          </w:p>
                          <w:p w:rsidR="00423DD8" w:rsidRPr="005166D0" w:rsidRDefault="00423DD8" w:rsidP="00963EAF">
                            <w:pPr>
                              <w:pStyle w:val="a4"/>
                            </w:pPr>
                            <w:r>
                              <w:t>RESTful APIs</w:t>
                            </w:r>
                          </w:p>
                          <w:p w:rsidR="00F94441" w:rsidRPr="005166D0" w:rsidRDefault="00912780" w:rsidP="00963EAF">
                            <w:pPr>
                              <w:pStyle w:val="a4"/>
                            </w:pPr>
                            <w:r>
                              <w:t>NoSQL</w:t>
                            </w:r>
                            <w:r w:rsidR="00A979D0">
                              <w:rPr>
                                <w:rFonts w:eastAsiaTheme="minorEastAsia" w:hint="eastAsia"/>
                                <w:lang w:eastAsia="zh-CN"/>
                              </w:rPr>
                              <w:t>/</w:t>
                            </w:r>
                            <w:r w:rsidR="00F94441" w:rsidRPr="005166D0">
                              <w:t>SQL</w:t>
                            </w:r>
                          </w:p>
                          <w:p w:rsidR="00F94441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doop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GIT/SVN</w:t>
                            </w:r>
                          </w:p>
                          <w:p w:rsidR="00481941" w:rsidRDefault="00481941" w:rsidP="00963EAF">
                            <w:pPr>
                              <w:pStyle w:val="a4"/>
                            </w:pPr>
                            <w:r>
                              <w:t>Linux/Unix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8C7F2E" w:rsidRPr="005166D0" w:rsidRDefault="008C7F2E" w:rsidP="008C7F2E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courses</w:t>
                            </w:r>
                          </w:p>
                          <w:p w:rsidR="005E47DC" w:rsidRDefault="00EE4EC5" w:rsidP="00EE4EC5">
                            <w:pPr>
                              <w:pStyle w:val="a4"/>
                              <w:tabs>
                                <w:tab w:val="clear" w:pos="1710"/>
                                <w:tab w:val="left" w:pos="1610"/>
                              </w:tabs>
                            </w:pPr>
                            <w:r w:rsidRPr="00EE4EC5">
                              <w:t>Computer</w:t>
                            </w:r>
                            <w:r>
                              <w:t>/Network Security, Operating Systems,</w:t>
                            </w:r>
                          </w:p>
                          <w:p w:rsidR="009D3BAC" w:rsidRDefault="00EE4EC5" w:rsidP="00963EAF">
                            <w:pPr>
                              <w:pStyle w:val="a4"/>
                            </w:pPr>
                            <w:r w:rsidRPr="00EE4EC5">
                              <w:t>Computer Networks</w:t>
                            </w:r>
                            <w:r>
                              <w:t>,</w:t>
                            </w:r>
                          </w:p>
                          <w:p w:rsidR="00FB7812" w:rsidRPr="00FB7812" w:rsidRDefault="00FB7812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 w:rsidRPr="00FB7812">
                              <w:t>Artificial Intelligence</w:t>
                            </w:r>
                            <w:r>
                              <w:rPr>
                                <w:rFonts w:eastAsiaTheme="minorEastAsia"/>
                                <w:lang w:eastAsia="zh-CN"/>
                              </w:rPr>
                              <w:t>,</w:t>
                            </w:r>
                          </w:p>
                          <w:p w:rsidR="00CF483A" w:rsidRDefault="00EE4EC5" w:rsidP="00963EAF">
                            <w:pPr>
                              <w:pStyle w:val="a4"/>
                            </w:pPr>
                            <w:r w:rsidRPr="00EE4EC5">
                              <w:t>Database System</w:t>
                            </w:r>
                            <w:r>
                              <w:t>,</w:t>
                            </w:r>
                            <w:r w:rsidRPr="00EE4EC5">
                              <w:t xml:space="preserve"> </w:t>
                            </w:r>
                          </w:p>
                          <w:p w:rsidR="00816147" w:rsidRDefault="00EE4EC5" w:rsidP="00963EAF">
                            <w:pPr>
                              <w:pStyle w:val="a4"/>
                            </w:pPr>
                            <w:r w:rsidRPr="00EE4EC5">
                              <w:t>Engineering Large Software Systems</w:t>
                            </w:r>
                            <w:r>
                              <w:t>,</w:t>
                            </w:r>
                          </w:p>
                          <w:p w:rsidR="00816147" w:rsidRPr="00EE4EC5" w:rsidRDefault="00EE4EC5" w:rsidP="00963EAF">
                            <w:pPr>
                              <w:pStyle w:val="a4"/>
                            </w:pPr>
                            <w:r w:rsidRPr="00EE4EC5">
                              <w:t>Programming on the Web</w:t>
                            </w:r>
                            <w:r>
                              <w:t>,</w:t>
                            </w:r>
                            <w:r w:rsidRPr="00EE4EC5">
                              <w:t xml:space="preserve"> </w:t>
                            </w:r>
                          </w:p>
                          <w:p w:rsidR="005E47DC" w:rsidRDefault="00EE4EC5" w:rsidP="00963EAF">
                            <w:pPr>
                              <w:pStyle w:val="a4"/>
                            </w:pPr>
                            <w:r w:rsidRPr="00EE4EC5">
                              <w:t>Algorithm Design and Analysis</w:t>
                            </w:r>
                            <w:r>
                              <w:t>,</w:t>
                            </w: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  <w:r w:rsidRPr="00EE4EC5">
                              <w:t>Human-Computer Interaction</w:t>
                            </w: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EE4EC5" w:rsidRDefault="00EE4EC5" w:rsidP="00963EAF">
                            <w:pPr>
                              <w:pStyle w:val="a4"/>
                            </w:pPr>
                          </w:p>
                          <w:p w:rsidR="00600543" w:rsidRPr="005166D0" w:rsidRDefault="00600543" w:rsidP="00600543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Projects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Web-based offline map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Personal Page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Online Trip Organization App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5E47DC" w:rsidRPr="005166D0" w:rsidRDefault="005E47DC" w:rsidP="00963EAF">
                            <w:pPr>
                              <w:pStyle w:val="a4"/>
                            </w:pPr>
                          </w:p>
                          <w:p w:rsidR="00963EAF" w:rsidRPr="005166D0" w:rsidRDefault="00863D55" w:rsidP="00B93242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Awards</w:t>
                            </w:r>
                          </w:p>
                          <w:p w:rsidR="00B93242" w:rsidRDefault="00BE17C2" w:rsidP="00963EAF">
                            <w:pPr>
                              <w:pStyle w:val="a4"/>
                            </w:pPr>
                            <w:r>
                              <w:rPr>
                                <w:rFonts w:hint="eastAsia"/>
                              </w:rPr>
                              <w:t>2018 Q2 CIBC Top Achiever</w:t>
                            </w:r>
                          </w:p>
                          <w:p w:rsidR="0028749E" w:rsidRDefault="0028749E" w:rsidP="00963EAF">
                            <w:pPr>
                              <w:pStyle w:val="a4"/>
                            </w:pPr>
                          </w:p>
                          <w:p w:rsid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lang w:eastAsia="zh-CN"/>
                              </w:rPr>
                              <w:t>Toronto Secondary School Chess League 2012 Bronze</w:t>
                            </w:r>
                          </w:p>
                          <w:p w:rsidR="00CF43B9" w:rsidRP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376.75pt;margin-top:123.9pt;width:159.85pt;height:689.05pt;z-index:-251656192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" fillcolor="#dfebf5 [660]" stroked="f" strokeweight=".5pt">
                <v:path arrowok="t"/>
                <v:textbox inset="14.4pt,14.4pt,14.4pt,14.4pt">
                  <w:txbxContent>
                    <w:p w:rsidR="008C7F2E" w:rsidRPr="005166D0" w:rsidRDefault="008C7F2E" w:rsidP="008C7F2E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 w:rsidRPr="005166D0">
                        <w:rPr>
                          <w:noProof w:val="0"/>
                          <w:lang w:val="en-CA"/>
                        </w:rPr>
                        <w:t>SKILLS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Java</w:t>
                      </w:r>
                      <w:r w:rsidRPr="005166D0">
                        <w:rPr>
                          <w:rFonts w:eastAsiaTheme="minorEastAsia"/>
                          <w:lang w:eastAsia="zh-CN"/>
                        </w:rPr>
                        <w:t>/</w:t>
                      </w:r>
                      <w:r w:rsidRPr="005166D0">
                        <w:t>Python</w:t>
                      </w:r>
                      <w:r w:rsidR="00963EAF" w:rsidRPr="005166D0">
                        <w:tab/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C/C++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Haskell</w:t>
                      </w:r>
                      <w:r w:rsidR="00963EAF" w:rsidRPr="005166D0">
                        <w:tab/>
                      </w:r>
                    </w:p>
                    <w:p w:rsidR="00963EAF" w:rsidRDefault="00F94441" w:rsidP="00963EAF">
                      <w:pPr>
                        <w:pStyle w:val="a4"/>
                      </w:pPr>
                      <w:r w:rsidRPr="005166D0">
                        <w:t>HTML/CSS</w:t>
                      </w:r>
                    </w:p>
                    <w:p w:rsidR="00423DD8" w:rsidRPr="005166D0" w:rsidRDefault="00423DD8" w:rsidP="00963EAF">
                      <w:pPr>
                        <w:pStyle w:val="a4"/>
                      </w:pPr>
                      <w:r>
                        <w:t>RESTful APIs</w:t>
                      </w:r>
                    </w:p>
                    <w:p w:rsidR="00F94441" w:rsidRPr="005166D0" w:rsidRDefault="00912780" w:rsidP="00963EAF">
                      <w:pPr>
                        <w:pStyle w:val="a4"/>
                      </w:pPr>
                      <w:r>
                        <w:t>NoSQL</w:t>
                      </w:r>
                      <w:bookmarkStart w:id="1" w:name="_GoBack"/>
                      <w:bookmarkEnd w:id="1"/>
                      <w:r w:rsidR="00A979D0">
                        <w:rPr>
                          <w:rFonts w:eastAsiaTheme="minorEastAsia" w:hint="eastAsia"/>
                          <w:lang w:eastAsia="zh-CN"/>
                        </w:rPr>
                        <w:t>/</w:t>
                      </w:r>
                      <w:r w:rsidR="00F94441" w:rsidRPr="005166D0">
                        <w:t>SQL</w:t>
                      </w:r>
                    </w:p>
                    <w:p w:rsidR="00F94441" w:rsidRPr="005166D0" w:rsidRDefault="00F94441" w:rsidP="00963EAF">
                      <w:pPr>
                        <w:pStyle w:val="a4"/>
                      </w:pPr>
                      <w:r w:rsidRPr="005166D0">
                        <w:t>Hadoop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GIT/SVN</w:t>
                      </w:r>
                    </w:p>
                    <w:p w:rsidR="00481941" w:rsidRDefault="00481941" w:rsidP="00963EAF">
                      <w:pPr>
                        <w:pStyle w:val="a4"/>
                      </w:pPr>
                      <w:r>
                        <w:t>Linux/Unix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8C7F2E" w:rsidRPr="005166D0" w:rsidRDefault="008C7F2E" w:rsidP="008C7F2E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courses</w:t>
                      </w:r>
                    </w:p>
                    <w:p w:rsidR="005E47DC" w:rsidRDefault="00EE4EC5" w:rsidP="00EE4EC5">
                      <w:pPr>
                        <w:pStyle w:val="a4"/>
                        <w:tabs>
                          <w:tab w:val="clear" w:pos="1710"/>
                          <w:tab w:val="left" w:pos="1610"/>
                        </w:tabs>
                      </w:pPr>
                      <w:r w:rsidRPr="00EE4EC5">
                        <w:t>Computer</w:t>
                      </w:r>
                      <w:r>
                        <w:t>/Network Security, Operating Systems,</w:t>
                      </w:r>
                    </w:p>
                    <w:p w:rsidR="009D3BAC" w:rsidRDefault="00EE4EC5" w:rsidP="00963EAF">
                      <w:pPr>
                        <w:pStyle w:val="a4"/>
                      </w:pPr>
                      <w:r w:rsidRPr="00EE4EC5">
                        <w:t>Computer Networks</w:t>
                      </w:r>
                      <w:r>
                        <w:t>,</w:t>
                      </w:r>
                    </w:p>
                    <w:p w:rsidR="00FB7812" w:rsidRPr="00FB7812" w:rsidRDefault="00FB7812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  <w:r w:rsidRPr="00FB7812">
                        <w:t>Artificial Intelligence</w:t>
                      </w:r>
                      <w:r>
                        <w:rPr>
                          <w:rFonts w:eastAsiaTheme="minorEastAsia"/>
                          <w:lang w:eastAsia="zh-CN"/>
                        </w:rPr>
                        <w:t>,</w:t>
                      </w:r>
                    </w:p>
                    <w:p w:rsidR="00CF483A" w:rsidRDefault="00EE4EC5" w:rsidP="00963EAF">
                      <w:pPr>
                        <w:pStyle w:val="a4"/>
                      </w:pPr>
                      <w:r w:rsidRPr="00EE4EC5">
                        <w:t>Database System</w:t>
                      </w:r>
                      <w:r>
                        <w:t>,</w:t>
                      </w:r>
                      <w:r w:rsidRPr="00EE4EC5">
                        <w:t xml:space="preserve"> </w:t>
                      </w:r>
                    </w:p>
                    <w:p w:rsidR="00816147" w:rsidRDefault="00EE4EC5" w:rsidP="00963EAF">
                      <w:pPr>
                        <w:pStyle w:val="a4"/>
                      </w:pPr>
                      <w:r w:rsidRPr="00EE4EC5">
                        <w:t>Engineering Large Software Systems</w:t>
                      </w:r>
                      <w:r>
                        <w:t>,</w:t>
                      </w:r>
                    </w:p>
                    <w:p w:rsidR="00816147" w:rsidRPr="00EE4EC5" w:rsidRDefault="00EE4EC5" w:rsidP="00963EAF">
                      <w:pPr>
                        <w:pStyle w:val="a4"/>
                      </w:pPr>
                      <w:r w:rsidRPr="00EE4EC5">
                        <w:t>Programming on the Web</w:t>
                      </w:r>
                      <w:r>
                        <w:t>,</w:t>
                      </w:r>
                      <w:r w:rsidRPr="00EE4EC5">
                        <w:t xml:space="preserve"> </w:t>
                      </w:r>
                    </w:p>
                    <w:p w:rsidR="005E47DC" w:rsidRDefault="00EE4EC5" w:rsidP="00963EAF">
                      <w:pPr>
                        <w:pStyle w:val="a4"/>
                      </w:pPr>
                      <w:r w:rsidRPr="00EE4EC5">
                        <w:t>Algorithm Design and Analysis</w:t>
                      </w:r>
                      <w:r>
                        <w:t>,</w:t>
                      </w:r>
                    </w:p>
                    <w:p w:rsidR="00EE4EC5" w:rsidRDefault="00EE4EC5" w:rsidP="00963EAF">
                      <w:pPr>
                        <w:pStyle w:val="a4"/>
                      </w:pPr>
                      <w:r w:rsidRPr="00EE4EC5">
                        <w:t>Human-Computer Interaction</w:t>
                      </w: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EE4EC5" w:rsidRDefault="00EE4EC5" w:rsidP="00963EAF">
                      <w:pPr>
                        <w:pStyle w:val="a4"/>
                      </w:pPr>
                    </w:p>
                    <w:p w:rsidR="00600543" w:rsidRPr="005166D0" w:rsidRDefault="00600543" w:rsidP="00600543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Projects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Web-based offline map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Personal Page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Online Trip Organization App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5E47DC" w:rsidRPr="005166D0" w:rsidRDefault="005E47DC" w:rsidP="00963EAF">
                      <w:pPr>
                        <w:pStyle w:val="a4"/>
                      </w:pPr>
                    </w:p>
                    <w:p w:rsidR="00963EAF" w:rsidRPr="005166D0" w:rsidRDefault="00863D55" w:rsidP="00B93242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Awards</w:t>
                      </w:r>
                    </w:p>
                    <w:p w:rsidR="00B93242" w:rsidRDefault="00BE17C2" w:rsidP="00963EAF">
                      <w:pPr>
                        <w:pStyle w:val="a4"/>
                      </w:pPr>
                      <w:r>
                        <w:rPr>
                          <w:rFonts w:hint="eastAsia"/>
                        </w:rPr>
                        <w:t>2018 Q2 CIBC Top Achiever</w:t>
                      </w:r>
                    </w:p>
                    <w:p w:rsidR="0028749E" w:rsidRDefault="0028749E" w:rsidP="00963EAF">
                      <w:pPr>
                        <w:pStyle w:val="a4"/>
                      </w:pPr>
                    </w:p>
                    <w:p w:rsid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lang w:eastAsia="zh-CN"/>
                        </w:rPr>
                        <w:t>Toronto Secondary School Chess League 2012 Bronze</w:t>
                      </w:r>
                    </w:p>
                    <w:p w:rsidR="00CF43B9" w:rsidRP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:rsidR="000C6B92" w:rsidRDefault="00CC6308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SUMMARY</w:t>
      </w:r>
    </w:p>
    <w:p w:rsidR="00B24285" w:rsidRDefault="00DB68CD" w:rsidP="00B24285">
      <w:pPr>
        <w:rPr>
          <w:lang w:eastAsia="en-US"/>
        </w:rPr>
      </w:pPr>
      <w:r>
        <w:rPr>
          <w:lang w:eastAsia="en-US"/>
        </w:rPr>
        <w:tab/>
      </w:r>
      <w:r w:rsidR="00060528">
        <w:rPr>
          <w:lang w:eastAsia="en-US"/>
        </w:rPr>
        <w:t>Software Engineer</w:t>
      </w:r>
      <w:r w:rsidR="009017A2">
        <w:rPr>
          <w:lang w:eastAsia="en-US"/>
        </w:rPr>
        <w:t xml:space="preserve"> with 2</w:t>
      </w:r>
      <w:r w:rsidRPr="00DB68CD">
        <w:rPr>
          <w:lang w:eastAsia="en-US"/>
        </w:rPr>
        <w:t xml:space="preserve"> years of experience in </w:t>
      </w:r>
      <w:r w:rsidR="00060528">
        <w:rPr>
          <w:lang w:eastAsia="en-US"/>
        </w:rPr>
        <w:t xml:space="preserve">application developing at </w:t>
      </w:r>
      <w:r w:rsidRPr="00DB68CD">
        <w:rPr>
          <w:lang w:eastAsia="en-US"/>
        </w:rPr>
        <w:t xml:space="preserve">a corporate environment. </w:t>
      </w:r>
      <w:r w:rsidR="000141F7">
        <w:rPr>
          <w:lang w:eastAsia="en-US"/>
        </w:rPr>
        <w:t>Innovative with great leadership</w:t>
      </w:r>
      <w:r w:rsidR="005373F6">
        <w:rPr>
          <w:rFonts w:eastAsiaTheme="minorEastAsia" w:hint="eastAsia"/>
          <w:lang w:eastAsia="zh-CN"/>
        </w:rPr>
        <w:t>.</w:t>
      </w:r>
      <w:r w:rsidR="005373F6">
        <w:rPr>
          <w:lang w:eastAsia="en-US"/>
        </w:rPr>
        <w:t xml:space="preserve"> E</w:t>
      </w:r>
      <w:r w:rsidRPr="00DB68CD">
        <w:rPr>
          <w:lang w:eastAsia="en-US"/>
        </w:rPr>
        <w:t xml:space="preserve">xtremely proficient at coming up with creative solutions. Bachelor’s Degree in Computer Science from </w:t>
      </w:r>
      <w:r w:rsidR="00E01DC5">
        <w:rPr>
          <w:lang w:eastAsia="en-US"/>
        </w:rPr>
        <w:t>University of Toronto</w:t>
      </w:r>
      <w:r w:rsidRPr="00DB68CD">
        <w:rPr>
          <w:lang w:eastAsia="en-US"/>
        </w:rPr>
        <w:t>.</w:t>
      </w:r>
    </w:p>
    <w:p w:rsidR="005E47DC" w:rsidRPr="00B24285" w:rsidRDefault="005E47DC" w:rsidP="00B24285">
      <w:pPr>
        <w:rPr>
          <w:lang w:eastAsia="en-US"/>
        </w:rPr>
      </w:pPr>
    </w:p>
    <w:p w:rsidR="00A555FC" w:rsidRPr="005166D0" w:rsidRDefault="00A555FC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Work Experience</w:t>
      </w:r>
      <w:r w:rsidRPr="005166D0">
        <w:rPr>
          <w:noProof w:val="0"/>
          <w:sz w:val="16"/>
          <w:lang w:val="en-CA"/>
        </w:rPr>
        <w:tab/>
      </w:r>
    </w:p>
    <w:p w:rsidR="00CC6308" w:rsidRDefault="00D02441" w:rsidP="00CC6308">
      <w:pPr>
        <w:rPr>
          <w:rStyle w:val="2Char"/>
          <w:lang w:val="en-CA"/>
        </w:rPr>
      </w:pPr>
      <w:r>
        <w:rPr>
          <w:rStyle w:val="Years"/>
        </w:rPr>
        <w:t>05/</w:t>
      </w:r>
      <w:r w:rsidR="00A555FC" w:rsidRPr="005166D0">
        <w:rPr>
          <w:rStyle w:val="Years"/>
        </w:rPr>
        <w:t>1</w:t>
      </w:r>
      <w:r w:rsidR="0098352D">
        <w:rPr>
          <w:rStyle w:val="Years"/>
        </w:rPr>
        <w:t>7</w:t>
      </w:r>
      <w:r w:rsidR="00A555FC" w:rsidRPr="005166D0">
        <w:rPr>
          <w:rStyle w:val="Years"/>
        </w:rPr>
        <w:t xml:space="preserve"> – </w:t>
      </w:r>
      <w:r>
        <w:rPr>
          <w:rStyle w:val="Years"/>
        </w:rPr>
        <w:t>09/</w:t>
      </w:r>
      <w:r w:rsidR="0098352D">
        <w:rPr>
          <w:rStyle w:val="Years"/>
        </w:rPr>
        <w:t>18</w:t>
      </w:r>
      <w:r w:rsidR="00A555FC" w:rsidRPr="005166D0">
        <w:rPr>
          <w:rStyle w:val="Years"/>
        </w:rPr>
        <w:tab/>
      </w:r>
      <w:r w:rsidR="005166D0" w:rsidRPr="005166D0">
        <w:rPr>
          <w:rStyle w:val="2Char"/>
          <w:lang w:val="en-CA"/>
        </w:rPr>
        <w:t>Application Developer</w:t>
      </w:r>
    </w:p>
    <w:p w:rsidR="001D7628" w:rsidRPr="005166D0" w:rsidRDefault="001D7628" w:rsidP="00CC6308">
      <w:r>
        <w:rPr>
          <w:rStyle w:val="Years"/>
        </w:rPr>
        <w:tab/>
      </w:r>
      <w:r w:rsidRPr="001D7628">
        <w:t>Enterprise Architecture</w:t>
      </w:r>
      <w:r>
        <w:rPr>
          <w:rStyle w:val="Years"/>
        </w:rPr>
        <w:t xml:space="preserve"> </w:t>
      </w:r>
      <w:bookmarkStart w:id="0" w:name="_GoBack"/>
      <w:bookmarkEnd w:id="0"/>
    </w:p>
    <w:p w:rsidR="00A555FC" w:rsidRPr="005166D0" w:rsidRDefault="00CC6308" w:rsidP="00CC6308">
      <w:r w:rsidRPr="005166D0">
        <w:tab/>
      </w:r>
      <w:r w:rsidR="005166D0">
        <w:t>Canadian Imperial Bank of Commerce</w:t>
      </w:r>
    </w:p>
    <w:p w:rsidR="00A555FC" w:rsidRPr="005166D0" w:rsidRDefault="00A555FC" w:rsidP="00CC6308"/>
    <w:p w:rsidR="00A555FC" w:rsidRDefault="00A555FC" w:rsidP="0001478F">
      <w:r w:rsidRPr="005166D0">
        <w:tab/>
      </w:r>
      <w:r w:rsidR="001D7628">
        <w:t>Assist</w:t>
      </w:r>
      <w:r w:rsidR="001A0228">
        <w:t>ed</w:t>
      </w:r>
      <w:r w:rsidR="008865C6">
        <w:t xml:space="preserve"> architects with Hadoop Po</w:t>
      </w:r>
      <w:r w:rsidR="001D7628">
        <w:t>C project.</w:t>
      </w:r>
      <w:r w:rsidR="00367747">
        <w:t xml:space="preserve"> Constructed</w:t>
      </w:r>
      <w:r w:rsidR="00542A05">
        <w:t xml:space="preserve"> a Hadoop prototype that ca</w:t>
      </w:r>
      <w:r w:rsidR="00FB2353">
        <w:t xml:space="preserve">pable of completing </w:t>
      </w:r>
      <w:r w:rsidR="00542A05" w:rsidRPr="00FB2353">
        <w:rPr>
          <w:noProof/>
        </w:rPr>
        <w:t>map-reduce</w:t>
      </w:r>
      <w:r w:rsidR="00542A05">
        <w:t xml:space="preserve"> request</w:t>
      </w:r>
      <w:r w:rsidR="00FB2353">
        <w:t>s.</w:t>
      </w:r>
    </w:p>
    <w:p w:rsidR="00542A05" w:rsidRDefault="00542A05" w:rsidP="0001478F"/>
    <w:p w:rsidR="001D7628" w:rsidRDefault="00464CDE" w:rsidP="00CC6308">
      <w:r>
        <w:tab/>
      </w:r>
      <w:r w:rsidRPr="008865C6">
        <w:rPr>
          <w:noProof/>
        </w:rPr>
        <w:t>Create</w:t>
      </w:r>
      <w:r w:rsidR="001A0228" w:rsidRPr="008865C6">
        <w:rPr>
          <w:noProof/>
        </w:rPr>
        <w:t>d</w:t>
      </w:r>
      <w:r>
        <w:t xml:space="preserve"> </w:t>
      </w:r>
      <w:r w:rsidR="008865C6">
        <w:t xml:space="preserve">an </w:t>
      </w:r>
      <w:r w:rsidRPr="008865C6">
        <w:rPr>
          <w:noProof/>
        </w:rPr>
        <w:t>effective</w:t>
      </w:r>
      <w:r>
        <w:t xml:space="preserve"> </w:t>
      </w:r>
      <w:r w:rsidR="001D7628">
        <w:t>communication process</w:t>
      </w:r>
      <w:r>
        <w:t xml:space="preserve"> between business and technology team</w:t>
      </w:r>
      <w:r w:rsidR="00144A80">
        <w:t xml:space="preserve">s </w:t>
      </w:r>
      <w:r w:rsidR="001A0228">
        <w:t xml:space="preserve">that became standard practices </w:t>
      </w:r>
      <w:r w:rsidR="00144A80">
        <w:t xml:space="preserve">across the </w:t>
      </w:r>
      <w:r w:rsidR="00002D78">
        <w:t>team</w:t>
      </w:r>
      <w:r>
        <w:t xml:space="preserve">. </w:t>
      </w:r>
    </w:p>
    <w:p w:rsidR="00542A05" w:rsidRDefault="00542A05" w:rsidP="00CC6308"/>
    <w:p w:rsidR="009B7B28" w:rsidRDefault="00042BBB" w:rsidP="00CC6308">
      <w:r>
        <w:tab/>
      </w:r>
      <w:r w:rsidR="000A2B46">
        <w:t>Le</w:t>
      </w:r>
      <w:r w:rsidR="005E50D4">
        <w:t>d</w:t>
      </w:r>
      <w:r w:rsidR="001A0228">
        <w:t xml:space="preserve"> a</w:t>
      </w:r>
      <w:r w:rsidR="000A2B46">
        <w:t xml:space="preserve"> project team with seven</w:t>
      </w:r>
      <w:r w:rsidR="00E443DB">
        <w:t xml:space="preserve"> </w:t>
      </w:r>
      <w:r w:rsidR="000A2B46">
        <w:t>team members</w:t>
      </w:r>
      <w:r w:rsidR="00002D78">
        <w:t xml:space="preserve">, finished two team projects before </w:t>
      </w:r>
      <w:r w:rsidR="008865C6">
        <w:t xml:space="preserve">the </w:t>
      </w:r>
      <w:r w:rsidR="00002D78" w:rsidRPr="008865C6">
        <w:rPr>
          <w:noProof/>
        </w:rPr>
        <w:t>deadline</w:t>
      </w:r>
      <w:r w:rsidR="00002D78">
        <w:t xml:space="preserve"> with excellent feedback</w:t>
      </w:r>
      <w:r w:rsidR="000A2B46">
        <w:t xml:space="preserve">. </w:t>
      </w:r>
    </w:p>
    <w:p w:rsidR="0001478F" w:rsidRPr="005166D0" w:rsidRDefault="0001478F" w:rsidP="00CC6308">
      <w:r>
        <w:tab/>
        <w:t xml:space="preserve">Got rated as “Exceptional” as </w:t>
      </w:r>
      <w:r w:rsidR="002C736F">
        <w:t xml:space="preserve">a </w:t>
      </w:r>
      <w:r w:rsidRPr="002C736F">
        <w:rPr>
          <w:noProof/>
        </w:rPr>
        <w:t>final</w:t>
      </w:r>
      <w:r>
        <w:t xml:space="preserve"> evaluation.</w:t>
      </w:r>
    </w:p>
    <w:p w:rsidR="00A555FC" w:rsidRPr="005166D0" w:rsidRDefault="00A555FC" w:rsidP="00CC6308"/>
    <w:p w:rsidR="00CC6308" w:rsidRPr="005166D0" w:rsidRDefault="007C496B" w:rsidP="00CC6308">
      <w:r>
        <w:rPr>
          <w:rStyle w:val="Years"/>
        </w:rPr>
        <w:t>07/</w:t>
      </w:r>
      <w:r w:rsidR="00E366BE">
        <w:rPr>
          <w:rStyle w:val="Years"/>
        </w:rPr>
        <w:t xml:space="preserve">15 </w:t>
      </w:r>
      <w:r>
        <w:rPr>
          <w:rStyle w:val="Years"/>
        </w:rPr>
        <w:t>– 09</w:t>
      </w:r>
      <w:r>
        <w:rPr>
          <w:rStyle w:val="Years"/>
          <w:rFonts w:eastAsiaTheme="minorEastAsia" w:hint="eastAsia"/>
          <w:lang w:eastAsia="zh-CN"/>
        </w:rPr>
        <w:t>/</w:t>
      </w:r>
      <w:r w:rsidR="00E366BE">
        <w:rPr>
          <w:rStyle w:val="Years"/>
        </w:rPr>
        <w:t>15</w:t>
      </w:r>
      <w:r w:rsidR="00A555FC" w:rsidRPr="005166D0">
        <w:rPr>
          <w:rStyle w:val="Years"/>
        </w:rPr>
        <w:tab/>
      </w:r>
      <w:r w:rsidR="00E366BE" w:rsidRPr="00E366BE">
        <w:rPr>
          <w:rStyle w:val="2Char"/>
          <w:lang w:val="en-CA"/>
        </w:rPr>
        <w:t>Web Developer</w:t>
      </w:r>
    </w:p>
    <w:p w:rsidR="00A555FC" w:rsidRPr="005166D0" w:rsidRDefault="00CC6308" w:rsidP="00CC6308">
      <w:r w:rsidRPr="005166D0">
        <w:rPr>
          <w:rStyle w:val="Years"/>
        </w:rPr>
        <w:tab/>
      </w:r>
      <w:r w:rsidR="00E366BE" w:rsidRPr="00E366BE">
        <w:t>Qingdao Micro Wisdom Info Tech Co. Ltd</w:t>
      </w:r>
    </w:p>
    <w:p w:rsidR="00A555FC" w:rsidRPr="005166D0" w:rsidRDefault="00A555FC" w:rsidP="00CC6308"/>
    <w:p w:rsidR="00A555FC" w:rsidRPr="005166D0" w:rsidRDefault="00A555FC" w:rsidP="00CC6308">
      <w:r w:rsidRPr="005166D0">
        <w:tab/>
      </w:r>
      <w:r w:rsidR="00E366BE">
        <w:t>Researched a practicable and low-cost algorithm by using open source JavaScript Libraries and cheap map data.</w:t>
      </w:r>
    </w:p>
    <w:p w:rsidR="00A555FC" w:rsidRPr="005166D0" w:rsidRDefault="00A555FC" w:rsidP="00CC6308"/>
    <w:p w:rsidR="00CC6308" w:rsidRPr="005166D0" w:rsidRDefault="00D0241C" w:rsidP="00CC6308">
      <w:r>
        <w:rPr>
          <w:rStyle w:val="Years"/>
        </w:rPr>
        <w:t>09</w:t>
      </w:r>
      <w:r w:rsidR="007C496B">
        <w:rPr>
          <w:rStyle w:val="Years"/>
        </w:rPr>
        <w:t>/</w:t>
      </w:r>
      <w:r w:rsidR="00E366BE">
        <w:rPr>
          <w:rStyle w:val="Years"/>
        </w:rPr>
        <w:t>16</w:t>
      </w:r>
      <w:r w:rsidR="00A555FC" w:rsidRPr="005166D0">
        <w:rPr>
          <w:rStyle w:val="Years"/>
        </w:rPr>
        <w:t xml:space="preserve"> </w:t>
      </w:r>
      <w:r w:rsidR="00A43953" w:rsidRPr="005166D0">
        <w:rPr>
          <w:rStyle w:val="Years"/>
        </w:rPr>
        <w:t>–</w:t>
      </w:r>
      <w:r>
        <w:rPr>
          <w:rStyle w:val="Years"/>
        </w:rPr>
        <w:t xml:space="preserve"> 09</w:t>
      </w:r>
      <w:r w:rsidR="007C496B">
        <w:rPr>
          <w:rStyle w:val="Years"/>
        </w:rPr>
        <w:t>/</w:t>
      </w:r>
      <w:r>
        <w:rPr>
          <w:rStyle w:val="Years"/>
        </w:rPr>
        <w:t>19</w:t>
      </w:r>
      <w:r w:rsidR="00A555FC" w:rsidRPr="005166D0">
        <w:tab/>
      </w:r>
      <w:r>
        <w:rPr>
          <w:rStyle w:val="2Char"/>
          <w:lang w:val="en-CA"/>
        </w:rPr>
        <w:t>First Year Experience Program Mentor</w:t>
      </w:r>
    </w:p>
    <w:p w:rsidR="00CC6308" w:rsidRPr="005166D0" w:rsidRDefault="00CC6308" w:rsidP="00CC6308">
      <w:r w:rsidRPr="005166D0">
        <w:rPr>
          <w:rStyle w:val="Years"/>
        </w:rPr>
        <w:tab/>
      </w:r>
    </w:p>
    <w:p w:rsidR="00E366BE" w:rsidRDefault="00CC6308" w:rsidP="00CC6308">
      <w:r w:rsidRPr="005166D0">
        <w:tab/>
      </w:r>
      <w:r w:rsidR="00E366BE">
        <w:t>Help</w:t>
      </w:r>
      <w:r w:rsidR="004F0483">
        <w:t>ed</w:t>
      </w:r>
      <w:r w:rsidR="00E366BE">
        <w:t xml:space="preserve"> </w:t>
      </w:r>
      <w:r w:rsidR="002C736F">
        <w:rPr>
          <w:noProof/>
        </w:rPr>
        <w:t>U</w:t>
      </w:r>
      <w:r w:rsidR="00D0241C" w:rsidRPr="002C736F">
        <w:rPr>
          <w:noProof/>
        </w:rPr>
        <w:t>niversity</w:t>
      </w:r>
      <w:r w:rsidR="00D0241C">
        <w:t xml:space="preserve"> freshman with academic/life difficulties.</w:t>
      </w:r>
    </w:p>
    <w:p w:rsidR="00D0241C" w:rsidRPr="005166D0" w:rsidRDefault="00D0241C" w:rsidP="00CC6308"/>
    <w:p w:rsidR="00A555FC" w:rsidRPr="005166D0" w:rsidRDefault="00E366BE" w:rsidP="009B7B28">
      <w:pPr>
        <w:ind w:left="0" w:firstLine="0"/>
      </w:pPr>
      <w:r>
        <w:t xml:space="preserve"> </w:t>
      </w:r>
    </w:p>
    <w:p w:rsidR="00963EAF" w:rsidRPr="005166D0" w:rsidRDefault="00963EAF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Education</w:t>
      </w:r>
      <w:r w:rsidRPr="005166D0">
        <w:rPr>
          <w:noProof w:val="0"/>
          <w:lang w:val="en-CA"/>
        </w:rPr>
        <w:tab/>
      </w:r>
    </w:p>
    <w:p w:rsidR="00963EAF" w:rsidRPr="005166D0" w:rsidRDefault="00963EAF" w:rsidP="00963EAF"/>
    <w:p w:rsidR="0059644A" w:rsidRDefault="0059644A" w:rsidP="00963EAF">
      <w:pPr>
        <w:rPr>
          <w:rStyle w:val="2Char"/>
          <w:lang w:val="en-CA"/>
        </w:rPr>
      </w:pPr>
      <w:r>
        <w:rPr>
          <w:rStyle w:val="Years"/>
        </w:rPr>
        <w:t>2015 – 2019</w:t>
      </w:r>
      <w:r w:rsidR="00963EAF" w:rsidRPr="005166D0">
        <w:tab/>
      </w:r>
      <w:r w:rsidR="00963EAF" w:rsidRPr="005166D0">
        <w:rPr>
          <w:rStyle w:val="2Char"/>
          <w:lang w:val="en-CA"/>
        </w:rPr>
        <w:t xml:space="preserve">Bachelor of Science </w:t>
      </w:r>
    </w:p>
    <w:p w:rsidR="00963EAF" w:rsidRPr="005166D0" w:rsidRDefault="0059644A" w:rsidP="00963EAF">
      <w:r>
        <w:rPr>
          <w:rStyle w:val="Years"/>
        </w:rPr>
        <w:tab/>
      </w:r>
      <w:r>
        <w:rPr>
          <w:rStyle w:val="Years"/>
        </w:rPr>
        <w:tab/>
      </w:r>
      <w:r w:rsidRPr="005166D0">
        <w:rPr>
          <w:rStyle w:val="2Char"/>
          <w:lang w:val="en-CA"/>
        </w:rPr>
        <w:t>In</w:t>
      </w:r>
      <w:r w:rsidR="00963EAF" w:rsidRPr="005166D0">
        <w:rPr>
          <w:rStyle w:val="2Char"/>
          <w:lang w:val="en-CA"/>
        </w:rPr>
        <w:t xml:space="preserve"> </w:t>
      </w:r>
      <w:r w:rsidRPr="0059644A">
        <w:rPr>
          <w:rStyle w:val="2Char"/>
          <w:lang w:val="en-CA"/>
        </w:rPr>
        <w:t xml:space="preserve">Software Engineering </w:t>
      </w:r>
      <w:r>
        <w:rPr>
          <w:rStyle w:val="2Char"/>
          <w:lang w:val="en-CA"/>
        </w:rPr>
        <w:t>(</w:t>
      </w:r>
      <w:r w:rsidRPr="0059644A">
        <w:rPr>
          <w:rStyle w:val="2Char"/>
          <w:lang w:val="en-CA"/>
        </w:rPr>
        <w:t>Co-op</w:t>
      </w:r>
      <w:r>
        <w:rPr>
          <w:rStyle w:val="2Char"/>
          <w:lang w:val="en-CA"/>
        </w:rPr>
        <w:t>)</w:t>
      </w:r>
    </w:p>
    <w:p w:rsidR="00963EAF" w:rsidRPr="005166D0" w:rsidRDefault="00963EAF" w:rsidP="00963EAF">
      <w:r w:rsidRPr="005166D0">
        <w:tab/>
      </w:r>
      <w:r w:rsidR="0059644A">
        <w:t>University of Toronto</w:t>
      </w:r>
    </w:p>
    <w:sectPr w:rsidR="00963EAF" w:rsidRPr="005166D0" w:rsidSect="00A555FC">
      <w:headerReference w:type="default" r:id="rId7"/>
      <w:footerReference w:type="first" r:id="rId8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731C9" w:rsidRDefault="00B731C9" w:rsidP="00CC6308">
      <w:r>
        <w:separator/>
      </w:r>
    </w:p>
  </w:endnote>
  <w:endnote w:type="continuationSeparator" w:id="0">
    <w:p w:rsidR="00B731C9" w:rsidRDefault="00B731C9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731C9" w:rsidRDefault="00B731C9" w:rsidP="00CC6308">
      <w:r>
        <w:separator/>
      </w:r>
    </w:p>
  </w:footnote>
  <w:footnote w:type="continuationSeparator" w:id="0">
    <w:p w:rsidR="00B731C9" w:rsidRDefault="00B731C9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3EAF" w:rsidRDefault="00B87905" w:rsidP="00CC6308">
    <w:pPr>
      <w:pStyle w:val="a5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01478F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963EAF" w:rsidRPr="000C6B92">
      <w:t>Dorothy Hloom</w:t>
    </w:r>
  </w:p>
  <w:p w:rsidR="00963EAF" w:rsidRPr="000C6B92" w:rsidRDefault="00963EAF" w:rsidP="00CC63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tbQwAAJLQ0sjQyUdpeDU4uLM/DyQAkPTWgAr/wY3LQAAAA=="/>
  </w:docVars>
  <w:rsids>
    <w:rsidRoot w:val="000C6B92"/>
    <w:rsid w:val="00002D78"/>
    <w:rsid w:val="000137CD"/>
    <w:rsid w:val="000141F7"/>
    <w:rsid w:val="0001478F"/>
    <w:rsid w:val="0002492A"/>
    <w:rsid w:val="00027EE6"/>
    <w:rsid w:val="00042BBB"/>
    <w:rsid w:val="00060528"/>
    <w:rsid w:val="0009574D"/>
    <w:rsid w:val="00095BB1"/>
    <w:rsid w:val="000A2B46"/>
    <w:rsid w:val="000A771E"/>
    <w:rsid w:val="000C6B92"/>
    <w:rsid w:val="000F3BA3"/>
    <w:rsid w:val="00144A80"/>
    <w:rsid w:val="00154436"/>
    <w:rsid w:val="00156506"/>
    <w:rsid w:val="00157623"/>
    <w:rsid w:val="00183CAB"/>
    <w:rsid w:val="00193DFF"/>
    <w:rsid w:val="001A0228"/>
    <w:rsid w:val="001D7628"/>
    <w:rsid w:val="00251D31"/>
    <w:rsid w:val="002679E8"/>
    <w:rsid w:val="0028749E"/>
    <w:rsid w:val="002C736F"/>
    <w:rsid w:val="002F383E"/>
    <w:rsid w:val="002F5B78"/>
    <w:rsid w:val="00322096"/>
    <w:rsid w:val="003504F0"/>
    <w:rsid w:val="00367747"/>
    <w:rsid w:val="003C701A"/>
    <w:rsid w:val="00422D08"/>
    <w:rsid w:val="00423DD8"/>
    <w:rsid w:val="00435050"/>
    <w:rsid w:val="00464CDE"/>
    <w:rsid w:val="004804B5"/>
    <w:rsid w:val="00481941"/>
    <w:rsid w:val="004D3CA9"/>
    <w:rsid w:val="004D7E43"/>
    <w:rsid w:val="004F0483"/>
    <w:rsid w:val="00505DF3"/>
    <w:rsid w:val="00511A34"/>
    <w:rsid w:val="005166D0"/>
    <w:rsid w:val="00523EBB"/>
    <w:rsid w:val="005373F6"/>
    <w:rsid w:val="00542A05"/>
    <w:rsid w:val="00572AFC"/>
    <w:rsid w:val="00584ADF"/>
    <w:rsid w:val="005949BB"/>
    <w:rsid w:val="0059644A"/>
    <w:rsid w:val="005B3B8B"/>
    <w:rsid w:val="005E47DC"/>
    <w:rsid w:val="005E50D4"/>
    <w:rsid w:val="00600543"/>
    <w:rsid w:val="00607F4A"/>
    <w:rsid w:val="006161E5"/>
    <w:rsid w:val="00625745"/>
    <w:rsid w:val="00635D8E"/>
    <w:rsid w:val="00657B23"/>
    <w:rsid w:val="006611CA"/>
    <w:rsid w:val="006625F9"/>
    <w:rsid w:val="0067117A"/>
    <w:rsid w:val="006975D0"/>
    <w:rsid w:val="006E1A00"/>
    <w:rsid w:val="00727F07"/>
    <w:rsid w:val="0074734C"/>
    <w:rsid w:val="007614A9"/>
    <w:rsid w:val="00767986"/>
    <w:rsid w:val="007772FF"/>
    <w:rsid w:val="0078610D"/>
    <w:rsid w:val="007C496B"/>
    <w:rsid w:val="007E45F7"/>
    <w:rsid w:val="007F3ACE"/>
    <w:rsid w:val="007F7827"/>
    <w:rsid w:val="00816147"/>
    <w:rsid w:val="00830F25"/>
    <w:rsid w:val="00863D55"/>
    <w:rsid w:val="008701C5"/>
    <w:rsid w:val="008865C6"/>
    <w:rsid w:val="0089047E"/>
    <w:rsid w:val="008C7F2E"/>
    <w:rsid w:val="009017A2"/>
    <w:rsid w:val="00912780"/>
    <w:rsid w:val="00937CDA"/>
    <w:rsid w:val="00963EAF"/>
    <w:rsid w:val="0098352D"/>
    <w:rsid w:val="00985DE7"/>
    <w:rsid w:val="00990882"/>
    <w:rsid w:val="009B7B28"/>
    <w:rsid w:val="009D3BAC"/>
    <w:rsid w:val="00A05C54"/>
    <w:rsid w:val="00A33F69"/>
    <w:rsid w:val="00A43953"/>
    <w:rsid w:val="00A555FC"/>
    <w:rsid w:val="00A55616"/>
    <w:rsid w:val="00A73537"/>
    <w:rsid w:val="00A74A6D"/>
    <w:rsid w:val="00A979D0"/>
    <w:rsid w:val="00AC4E2E"/>
    <w:rsid w:val="00AC69CD"/>
    <w:rsid w:val="00AD08E5"/>
    <w:rsid w:val="00B22DEE"/>
    <w:rsid w:val="00B24285"/>
    <w:rsid w:val="00B5359B"/>
    <w:rsid w:val="00B731C9"/>
    <w:rsid w:val="00B76252"/>
    <w:rsid w:val="00B84294"/>
    <w:rsid w:val="00B87905"/>
    <w:rsid w:val="00B93242"/>
    <w:rsid w:val="00BE17C2"/>
    <w:rsid w:val="00BF0BDD"/>
    <w:rsid w:val="00C1497C"/>
    <w:rsid w:val="00C51FDF"/>
    <w:rsid w:val="00CC2709"/>
    <w:rsid w:val="00CC6308"/>
    <w:rsid w:val="00CF43B9"/>
    <w:rsid w:val="00CF483A"/>
    <w:rsid w:val="00D0241C"/>
    <w:rsid w:val="00D02441"/>
    <w:rsid w:val="00D349D1"/>
    <w:rsid w:val="00D53086"/>
    <w:rsid w:val="00D758C1"/>
    <w:rsid w:val="00D7688D"/>
    <w:rsid w:val="00D902A0"/>
    <w:rsid w:val="00DB68CD"/>
    <w:rsid w:val="00DC0CF3"/>
    <w:rsid w:val="00E01DC5"/>
    <w:rsid w:val="00E2299D"/>
    <w:rsid w:val="00E318FA"/>
    <w:rsid w:val="00E366BE"/>
    <w:rsid w:val="00E37A78"/>
    <w:rsid w:val="00E443DB"/>
    <w:rsid w:val="00E46BBA"/>
    <w:rsid w:val="00E5551C"/>
    <w:rsid w:val="00E62DAF"/>
    <w:rsid w:val="00E71D07"/>
    <w:rsid w:val="00E74C4A"/>
    <w:rsid w:val="00EA59B1"/>
    <w:rsid w:val="00EB052F"/>
    <w:rsid w:val="00EB7CF2"/>
    <w:rsid w:val="00ED7AFF"/>
    <w:rsid w:val="00EE4EC5"/>
    <w:rsid w:val="00EE729F"/>
    <w:rsid w:val="00F0325E"/>
    <w:rsid w:val="00F76DDC"/>
    <w:rsid w:val="00F94441"/>
    <w:rsid w:val="00FB2353"/>
    <w:rsid w:val="00FB78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11</cp:revision>
  <cp:lastPrinted>2019-01-10T00:46:00Z</cp:lastPrinted>
  <dcterms:created xsi:type="dcterms:W3CDTF">2019-01-10T00:41:00Z</dcterms:created>
  <dcterms:modified xsi:type="dcterms:W3CDTF">2019-01-30T20:20:00Z</dcterms:modified>
</cp:coreProperties>
</file>